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Default="0010078C" w:rsidP="003622CD">
      <w:pPr>
        <w:tabs>
          <w:tab w:val="left" w:pos="6193"/>
        </w:tabs>
        <w:rPr>
          <w:noProof/>
        </w:rPr>
      </w:pPr>
      <w:r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622CD">
        <w:rPr>
          <w:noProof/>
        </w:rPr>
        <w:tab/>
      </w:r>
    </w:p>
    <w:p w:rsidR="00287AD3" w:rsidRDefault="00287AD3" w:rsidP="00287AD3">
      <w:pPr>
        <w:tabs>
          <w:tab w:val="left" w:pos="6193"/>
        </w:tabs>
        <w:rPr>
          <w:noProof/>
        </w:rPr>
      </w:pPr>
      <w:r w:rsidRPr="007C51F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508E05D" wp14:editId="0094182C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FAC1B0" id="Rectangle 64" o:spid="_x0000_s1026" style="position:absolute;margin-left:166.2pt;margin-top:402.9pt;width:59.1pt;height:27.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ZlWcg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yl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Yyy0F0XM/km/iG1w5gnbuMxZ&#10;YSIrkLsHf1AuUr962Gchl8vihj3wlK7tgxc5eMYpw/u4e6LgB04kDObG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CtpZlW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C6FEEEE" wp14:editId="7D2DFAF9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A6F4B0" id="Rectangle 63" o:spid="_x0000_s1026" style="position:absolute;margin-left:159.9pt;margin-top:362.8pt;width:66.35pt;height:34.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DYdW+F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80217F1" wp14:editId="335D7190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C3CA4" id="Rectangle 62" o:spid="_x0000_s1026" style="position:absolute;margin-left:159.95pt;margin-top:362.8pt;width:66.35pt;height:73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8IL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09qSm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2DA6234" wp14:editId="2EF623E8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4133C3" id="Rectangle 59" o:spid="_x0000_s1026" style="position:absolute;margin-left:90.1pt;margin-top:362.8pt;width:66.35pt;height:73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lJGBpn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3CC4BE8" wp14:editId="3F88C7D7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F4DBB4" id="Rectangle 60" o:spid="_x0000_s1026" style="position:absolute;margin-left:90.1pt;margin-top:362.8pt;width:66.35pt;height:34.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2Ud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e9lHX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D6764A9" wp14:editId="028D9445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30B767" id="Rectangle 61" o:spid="_x0000_s1026" style="position:absolute;margin-left:96.4pt;margin-top:402.9pt;width:59.1pt;height:27.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Ku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OG0q4l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C7DCBB3" wp14:editId="50FC4115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3C24F" id="Rectangle 54" o:spid="_x0000_s1026" style="position:absolute;margin-left:22.45pt;margin-top:362.8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HG4AQp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859B628" wp14:editId="24AE10E6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36E4DE" id="Rectangle 55" o:spid="_x0000_s1026" style="position:absolute;margin-left:28.75pt;margin-top:402.9pt;width:59.1pt;height:27.3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8+ecg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2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CAFE7A" wp14:editId="3A916DA1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5AB218C" id="Rectangle 53" o:spid="_x0000_s1026" style="position:absolute;margin-left:22.65pt;margin-top:362.8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ZTD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dMi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BNtZTD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827951F" wp14:editId="2190CC1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7CE857" id="Rectangle 49" o:spid="_x0000_s1026" style="position:absolute;margin-left:160.05pt;margin-top:289.3pt;width:66.35pt;height:73.1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g+/cg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AF22B5A" wp14:editId="477600D9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8F372A" id="Rectangle 50" o:spid="_x0000_s1026" style="position:absolute;margin-left:160.05pt;margin-top:289.3pt;width:66.35pt;height:34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vY3cQ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66EB" wp14:editId="7177EFED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18A" id="Rectangle 51" o:spid="_x0000_s1026" style="position:absolute;margin-left:166.35pt;margin-top:329.4pt;width:59.1pt;height:2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h6E4o3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13C5DE5" wp14:editId="23EAEB5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38DEE9" id="Rectangle 45" o:spid="_x0000_s1026" style="position:absolute;margin-left:90.45pt;margin-top:289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Rb5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6533795" wp14:editId="418813D7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E78F62" id="Rectangle 46" o:spid="_x0000_s1026" style="position:absolute;margin-left:90.45pt;margin-top:289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nQN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/I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Pup0DX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6DE83D" wp14:editId="3F732A6D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3F81C" id="Rectangle 47" o:spid="_x0000_s1026" style="position:absolute;margin-left:97.15pt;margin-top:329.75pt;width:59.1pt;height:27.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bqZ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w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ASsbqZ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2F6F44" wp14:editId="76CC4B1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B5CCE" id="Rectangle 29" o:spid="_x0000_s1026" style="position:absolute;margin-left:28.4pt;margin-top:329.8pt;width:59.15pt;height:27.3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c9clQIAAIUFAAAOAAAAZHJzL2Uyb0RvYy54bWysVMFu2zAMvQ/YPwi6r7bTZG2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FJz1y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6A4EFC" wp14:editId="0764DCE9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FC04D" id="Rectangle 15" o:spid="_x0000_s1026" style="position:absolute;margin-left:187.05pt;margin-top:1.2pt;width:12pt;height:8.6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37B956F" wp14:editId="7720A567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1A5BFA" id="Rectangle 12" o:spid="_x0000_s1026" style="position:absolute;margin-left:14.25pt;margin-top:1.2pt;width:42pt;height:8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7657B4" wp14:editId="690F74D2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8CF353" id="Rectangle 2" o:spid="_x0000_s1026" style="position:absolute;margin-left:232.45pt;margin-top:1pt;width:12pt;height:8.8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0193BA" wp14:editId="048D0E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B436D5" id="Rectangle 39" o:spid="_x0000_s1026" style="position:absolute;margin-left:202.1pt;margin-top:1.3pt;width:25.1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2750C99" wp14:editId="4F711256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B1C107" id="Rectangle 35" o:spid="_x0000_s1026" style="position:absolute;margin-left:142.8pt;margin-top:473pt;width:104.2pt;height:42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FD95565" wp14:editId="0FADC99A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FAC02" id="Rectangle 38" o:spid="_x0000_s1026" style="position:absolute;margin-left:6.75pt;margin-top:475.65pt;width:134.25pt;height:9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BDE7B" wp14:editId="5D32DDB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661D2D" id="Rectangle 37" o:spid="_x0000_s1026" style="position:absolute;margin-left:142.85pt;margin-top:516.85pt;width:104.2pt;height:42.3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717953" wp14:editId="33481A94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1CE523" id="Rectangle 34" o:spid="_x0000_s1026" style="position:absolute;margin-left:0;margin-top:605.05pt;width:247.85pt;height:21.5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03066CC" wp14:editId="0BE48172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258E4B" id="Rectangle 33" o:spid="_x0000_s1026" style="position:absolute;margin-left:6.75pt;margin-top:475.65pt;width:134.25pt;height:129.3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46A417" wp14:editId="2911F09B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3DBC" id="Rectangle 32" o:spid="_x0000_s1026" style="position:absolute;margin-left:0;margin-top:445.65pt;width:247.85pt;height:159.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483384" wp14:editId="5CED142F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87AD3" w:rsidRDefault="00287AD3" w:rsidP="00287AD3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83384" id="Rectangle 17" o:spid="_x0000_s1026" style="position:absolute;margin-left:0;margin-top:263.8pt;width:247.85pt;height:181.8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287AD3" w:rsidRDefault="00287AD3" w:rsidP="00287AD3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E2C48FC" wp14:editId="53F8B35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834775" id="Rectangle 19" o:spid="_x0000_s1026" style="position:absolute;margin-left:22.15pt;margin-top:289.65pt;width:66.35pt;height:34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CQORXF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70477CF" wp14:editId="5174EEF4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E3E731" id="Rectangle 18" o:spid="_x0000_s1026" style="position:absolute;margin-left:22.15pt;margin-top:289.65pt;width:66.35pt;height:7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DFFEDAC" wp14:editId="2E4D899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28AF950" id="Rectangle 16" o:spid="_x0000_s1026" style="position:absolute;margin-left:6.75pt;margin-top:129.9pt;width:134.25pt;height:122.6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A46934" wp14:editId="1164D9B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F1229" id="Rectangle 11" o:spid="_x0000_s1026" style="position:absolute;margin-left:3.75pt;margin-top:-.45pt;width:10.5pt;height:11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00210F" wp14:editId="51011A69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FA8D62" id="Rectangle 14" o:spid="_x0000_s1026" style="position:absolute;margin-left:164.25pt;margin-top:.95pt;width:19.5pt;height:9.1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25EFF71" wp14:editId="017A6EF7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51D4A93" id="Rectangle 13" o:spid="_x0000_s1026" style="position:absolute;margin-left:159pt;margin-top:-3.2pt;width:86.25pt;height:17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FFB632" wp14:editId="7CFD8C68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754607" id="Rectangle 10" o:spid="_x0000_s1026" style="position:absolute;margin-left:0;margin-top:-3.2pt;width:250.1pt;height:17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005AD5" wp14:editId="76A96A54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E02A7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610742" wp14:editId="11605ACD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AE39E7" id="Rectangle 9" o:spid="_x0000_s1026" style="position:absolute;margin-left:146.25pt;margin-top:209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882C8F" wp14:editId="5B224BB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5138FA" id="Rectangle 8" o:spid="_x0000_s1026" style="position:absolute;margin-left:146.25pt;margin-top:169.15pt;width:103.85pt;height:39.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C02058" wp14:editId="5EA5C0E2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1FCA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7E5940B" wp14:editId="5D6D19B9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5DE325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0C318" wp14:editId="0FC95759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C637C0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A28ACD3" wp14:editId="457AFD08">
            <wp:extent cx="3176270" cy="7955915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noProof/>
        </w:rPr>
        <w:tab/>
      </w:r>
    </w:p>
    <w:p w:rsidR="00287AD3" w:rsidRDefault="00287AD3" w:rsidP="00287AD3"/>
    <w:p w:rsidR="0049253C" w:rsidRPr="00383CCC" w:rsidRDefault="0049253C" w:rsidP="0049253C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D43BA16" wp14:editId="4A4691C4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69A04" id="Rectangle 20" o:spid="_x0000_s1026" style="position:absolute;margin-left:-.4pt;margin-top:16.3pt;width:250.1pt;height:111.3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052F9C0" wp14:editId="5A4403A7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3</w:t>
                            </w: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  <w:p w:rsidR="0049253C" w:rsidRDefault="0049253C" w:rsidP="0049253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052F9C0" id="Rectangle 21" o:spid="_x0000_s1027" style="position:absolute;margin-left:149.15pt;margin-top:134.05pt;width:33.9pt;height:32.8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  <w:r>
                        <w:t xml:space="preserve"> 3</w:t>
                      </w:r>
                    </w:p>
                    <w:p w:rsidR="0049253C" w:rsidRDefault="0049253C" w:rsidP="0049253C">
                      <w:pPr>
                        <w:jc w:val="center"/>
                      </w:pPr>
                    </w:p>
                    <w:p w:rsidR="0049253C" w:rsidRDefault="0049253C" w:rsidP="0049253C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7E4D13C0" wp14:editId="6DFBB724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36214D" id="Rectangle 22" o:spid="_x0000_s1026" style="position:absolute;margin-left:6.6pt;margin-top:134.05pt;width:134.25pt;height:72.3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" filled="f" strokecolor="black [3213]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ADCCCC" wp14:editId="62969D87">
                <wp:simplePos x="0" y="0"/>
                <wp:positionH relativeFrom="column">
                  <wp:posOffset>2110740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47EC20" id="Rectangle 23" o:spid="_x0000_s1026" style="position:absolute;margin-left:166.2pt;margin-top:402.9pt;width:59.1pt;height:27.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Wvxcg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yT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72621C7" wp14:editId="1CEAB20D">
                <wp:simplePos x="0" y="0"/>
                <wp:positionH relativeFrom="column">
                  <wp:posOffset>203073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5D9A5F" id="Rectangle 24" o:spid="_x0000_s1026" style="position:absolute;margin-left:159.9pt;margin-top:362.8pt;width:66.35pt;height:34.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lG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Wc2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" filled="f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2BD5FA1" wp14:editId="660AAB8E">
                <wp:simplePos x="0" y="0"/>
                <wp:positionH relativeFrom="column">
                  <wp:posOffset>2031267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0338CF" id="Rectangle 25" o:spid="_x0000_s1026" style="position:absolute;margin-left:159.95pt;margin-top:362.8pt;width:66.35pt;height:7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CscQ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2646165" wp14:editId="1FF92E5E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79D461" id="Rectangle 26" o:spid="_x0000_s1026" style="position:absolute;margin-left:90.1pt;margin-top:362.8pt;width:66.35pt;height:73.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Q5Q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5749B59" wp14:editId="55787EF2">
                <wp:simplePos x="0" y="0"/>
                <wp:positionH relativeFrom="column">
                  <wp:posOffset>1144270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94E8DB" id="Rectangle 27" o:spid="_x0000_s1026" style="position:absolute;margin-left:90.1pt;margin-top:362.8pt;width:66.35pt;height:34.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" filled="f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AAED0C" wp14:editId="5A54A4BF">
                <wp:simplePos x="0" y="0"/>
                <wp:positionH relativeFrom="column">
                  <wp:posOffset>1224378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9547E" id="Rectangle 28" o:spid="_x0000_s1026" style="position:absolute;margin-left:96.4pt;margin-top:402.9pt;width:59.1pt;height:27.3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rt2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C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7C4126D9" wp14:editId="6A7C4F83">
                <wp:simplePos x="0" y="0"/>
                <wp:positionH relativeFrom="column">
                  <wp:posOffset>285213</wp:posOffset>
                </wp:positionH>
                <wp:positionV relativeFrom="paragraph">
                  <wp:posOffset>4607560</wp:posOffset>
                </wp:positionV>
                <wp:extent cx="842645" cy="438150"/>
                <wp:effectExtent l="0" t="0" r="14605" b="190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E68077" id="Rectangle 30" o:spid="_x0000_s1026" style="position:absolute;margin-left:22.45pt;margin-top:362.8pt;width:66.35pt;height:34.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E033805" wp14:editId="1C88F315">
                <wp:simplePos x="0" y="0"/>
                <wp:positionH relativeFrom="column">
                  <wp:posOffset>365125</wp:posOffset>
                </wp:positionH>
                <wp:positionV relativeFrom="paragraph">
                  <wp:posOffset>5116830</wp:posOffset>
                </wp:positionV>
                <wp:extent cx="750570" cy="346710"/>
                <wp:effectExtent l="0" t="0" r="11430" b="152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EBBAAA" id="Rectangle 31" o:spid="_x0000_s1026" style="position:absolute;margin-left:28.75pt;margin-top:402.9pt;width:59.1pt;height:27.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" filled="f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CE2293F" wp14:editId="1B552DB5">
                <wp:simplePos x="0" y="0"/>
                <wp:positionH relativeFrom="column">
                  <wp:posOffset>287655</wp:posOffset>
                </wp:positionH>
                <wp:positionV relativeFrom="paragraph">
                  <wp:posOffset>4607658</wp:posOffset>
                </wp:positionV>
                <wp:extent cx="842645" cy="928370"/>
                <wp:effectExtent l="0" t="0" r="14605" b="2413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4D98C" id="Rectangle 36" o:spid="_x0000_s1026" style="position:absolute;margin-left:22.65pt;margin-top:362.8pt;width:66.35pt;height:73.1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oBJ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DC727BC" wp14:editId="4C4C2CDD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928370"/>
                <wp:effectExtent l="0" t="0" r="14605" b="24130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84E874" id="Rectangle 40" o:spid="_x0000_s1026" style="position:absolute;margin-left:160.05pt;margin-top:289.3pt;width:66.35pt;height:73.1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16204C3" wp14:editId="485D6496">
                <wp:simplePos x="0" y="0"/>
                <wp:positionH relativeFrom="column">
                  <wp:posOffset>2032635</wp:posOffset>
                </wp:positionH>
                <wp:positionV relativeFrom="paragraph">
                  <wp:posOffset>3674110</wp:posOffset>
                </wp:positionV>
                <wp:extent cx="842645" cy="438150"/>
                <wp:effectExtent l="0" t="0" r="14605" b="1905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93EEE3" id="Rectangle 41" o:spid="_x0000_s1026" style="position:absolute;margin-left:160.05pt;margin-top:289.3pt;width:66.35pt;height:34.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r3M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" filled="f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1E8ADBA" wp14:editId="165D8D3E">
                <wp:simplePos x="0" y="0"/>
                <wp:positionH relativeFrom="column">
                  <wp:posOffset>2112645</wp:posOffset>
                </wp:positionH>
                <wp:positionV relativeFrom="paragraph">
                  <wp:posOffset>4183478</wp:posOffset>
                </wp:positionV>
                <wp:extent cx="750570" cy="346710"/>
                <wp:effectExtent l="0" t="0" r="11430" b="1524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6FF365" id="Rectangle 42" o:spid="_x0000_s1026" style="position:absolute;margin-left:166.35pt;margin-top:329.4pt;width:59.1pt;height:27.3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IhG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1E0040BE" wp14:editId="0AC07BDD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928370"/>
                <wp:effectExtent l="0" t="0" r="14605" b="2413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AB6A86" id="Rectangle 43" o:spid="_x0000_s1026" style="position:absolute;margin-left:90.45pt;margin-top:289.65pt;width:66.35pt;height:73.1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Rhracg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55C81AA" wp14:editId="18E708F6">
                <wp:simplePos x="0" y="0"/>
                <wp:positionH relativeFrom="column">
                  <wp:posOffset>1148715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40DB" id="Rectangle 44" o:spid="_x0000_s1026" style="position:absolute;margin-left:90.45pt;margin-top:289.65pt;width:66.35pt;height:34.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" filled="f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24F93AA" wp14:editId="71E0D9D7">
                <wp:simplePos x="0" y="0"/>
                <wp:positionH relativeFrom="column">
                  <wp:posOffset>1233707</wp:posOffset>
                </wp:positionH>
                <wp:positionV relativeFrom="paragraph">
                  <wp:posOffset>4187825</wp:posOffset>
                </wp:positionV>
                <wp:extent cx="750570" cy="346710"/>
                <wp:effectExtent l="0" t="0" r="11430" b="1524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C1D24" id="Rectangle 48" o:spid="_x0000_s1026" style="position:absolute;margin-left:97.15pt;margin-top:329.75pt;width:59.1pt;height:27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A11FB53" wp14:editId="7EE3807B">
                <wp:simplePos x="0" y="0"/>
                <wp:positionH relativeFrom="column">
                  <wp:posOffset>360768</wp:posOffset>
                </wp:positionH>
                <wp:positionV relativeFrom="paragraph">
                  <wp:posOffset>4188202</wp:posOffset>
                </wp:positionV>
                <wp:extent cx="751033" cy="347154"/>
                <wp:effectExtent l="0" t="0" r="11430" b="1524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1033" cy="3471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747CDC" id="Rectangle 52" o:spid="_x0000_s1026" style="position:absolute;margin-left:28.4pt;margin-top:329.8pt;width:59.15pt;height:27.3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8C4ED02" wp14:editId="35C56F85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AFA4D" id="Rectangle 56" o:spid="_x0000_s1026" style="position:absolute;margin-left:187.05pt;margin-top:1.2pt;width:12pt;height:8.65pt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jUJR/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2541CA7" wp14:editId="1FDC1C9E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FB20" id="Rectangle 57" o:spid="_x0000_s1026" style="position:absolute;margin-left:14.25pt;margin-top:1.2pt;width:42pt;height:8.3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r8V8Hno3HuaL&#10;8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C0ZhN2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A42AD3E" wp14:editId="4AFD072D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413510" id="Rectangle 58" o:spid="_x0000_s1026" style="position:absolute;margin-left:232.45pt;margin-top:1pt;width:12pt;height:8.8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Lb2Ap5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8093983" wp14:editId="44F05392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F39A2" id="Rectangle 65" o:spid="_x0000_s1026" style="position:absolute;margin-left:202.1pt;margin-top:1.3pt;width:25.1pt;height:9.1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BCBcQIAAN0EAAAOAAAAZHJzL2Uyb0RvYy54bWysVF1P2zAUfZ+0/2D5faTpg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FcEIF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2C2E0FA" wp14:editId="193DC7F7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29BA6C" id="Rectangle 66" o:spid="_x0000_s1026" style="position:absolute;margin-left:142.8pt;margin-top:473pt;width:104.2pt;height:42.3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w0KWLp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22D0CD8" wp14:editId="4552AA90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1B4721" id="Rectangle 67" o:spid="_x0000_s1026" style="position:absolute;margin-left:6.75pt;margin-top:475.65pt;width:134.25pt;height:9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d+1jw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F6625F7" wp14:editId="5CCB2B6D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A72CF4" id="Rectangle 68" o:spid="_x0000_s1026" style="position:absolute;margin-left:142.85pt;margin-top:516.85pt;width:104.2pt;height:42.35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4DE55D" wp14:editId="3C6508C9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E1F39" id="Rectangle 69" o:spid="_x0000_s1026" style="position:absolute;margin-left:0;margin-top:605.05pt;width:247.85pt;height:21.55pt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DBDvPG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B0EE55C" wp14:editId="5581A1D5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6C836" id="Rectangle 70" o:spid="_x0000_s1026" style="position:absolute;margin-left:6.75pt;margin-top:475.65pt;width:134.25pt;height:129.3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2A570C" wp14:editId="185A4C1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5746D" id="Rectangle 71" o:spid="_x0000_s1026" style="position:absolute;margin-left:0;margin-top:445.65pt;width:247.85pt;height:159.4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3tlgIAAIc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B24E072" wp14:editId="30C35F10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9253C" w:rsidRDefault="0049253C" w:rsidP="0049253C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24E072" id="Rectangle 72" o:spid="_x0000_s1028" style="position:absolute;margin-left:0;margin-top:263.8pt;width:247.85pt;height:181.8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" filled="f" strokecolor="black [3213]" strokeweight="1pt">
                <v:textbox>
                  <w:txbxContent>
                    <w:p w:rsidR="0049253C" w:rsidRDefault="0049253C" w:rsidP="0049253C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222C6FF" wp14:editId="1B390AD7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73" name="Rectangle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165155" id="Rectangle 73" o:spid="_x0000_s1026" style="position:absolute;margin-left:22.15pt;margin-top:289.65pt;width:66.35pt;height:34.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661AAA6" wp14:editId="1BDCACA0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C9767E" id="Rectangle 74" o:spid="_x0000_s1026" style="position:absolute;margin-left:22.15pt;margin-top:289.65pt;width:66.35pt;height:73.1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H319ge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D73596" wp14:editId="0A2FB5EE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D587092" id="Rectangle 75" o:spid="_x0000_s1026" style="position:absolute;margin-left:6.75pt;margin-top:129.9pt;width:134.25pt;height:122.6pt;z-index:251713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3631771" wp14:editId="6B873BCA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6F0E6" id="Rectangle 76" o:spid="_x0000_s1026" style="position:absolute;margin-left:3.75pt;margin-top:-.45pt;width:10.5pt;height:11.75pt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E0DAA3F" wp14:editId="2D490216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137441" id="Rectangle 77" o:spid="_x0000_s1026" style="position:absolute;margin-left:164.25pt;margin-top:.95pt;width:19.5pt;height:9.15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4E1DF9B" wp14:editId="484C2070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CFFE23B" id="Rectangle 78" o:spid="_x0000_s1026" style="position:absolute;margin-left:159pt;margin-top:-3.2pt;width:86.25pt;height:17.25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854E71" wp14:editId="341F1227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B7D883" id="Rectangle 79" o:spid="_x0000_s1026" style="position:absolute;margin-left:0;margin-top:-3.2pt;width:250.1pt;height:17.2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rctlQ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708387D" wp14:editId="016BD07B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6972F" id="Rectangle 80" o:spid="_x0000_s1026" style="position:absolute;margin-left:146.25pt;margin-top:209pt;width:103.85pt;height:39.4pt;z-index:251706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029B396" wp14:editId="7ADB3E1B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1" name="Rectangle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F4A9" id="Rectangle 81" o:spid="_x0000_s1026" style="position:absolute;margin-left:146.25pt;margin-top:169.15pt;width:103.85pt;height:39.4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XMcAIAAN4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EA9B7D" wp14:editId="0E5BEE7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C3CDFD" id="Rectangle 82" o:spid="_x0000_s1026" style="position:absolute;margin-left:146.25pt;margin-top:129.9pt;width:103.85pt;height:3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7D72B55" wp14:editId="14A64442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379D9" id="Rectangle 83" o:spid="_x0000_s1026" style="position:absolute;margin-left:0;margin-top:129.9pt;width:250.1pt;height:122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9954C80" wp14:editId="7FA4B100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4CC3AF" id="Rectangle 84" o:spid="_x0000_s1026" style="position:absolute;margin-left:6.75pt;margin-top:20.8pt;width:134.25pt;height:98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TuBkslQIAAIc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</w:p>
    <w:p w:rsidR="0049253C" w:rsidRDefault="0049253C" w:rsidP="0049253C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6C27396B" wp14:editId="37D2B7C8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7B0FED" id="Rectangle 85" o:spid="_x0000_s1026" style="position:absolute;margin-left:149.2pt;margin-top:189.6pt;width:34.5pt;height:33.1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9E13B84" wp14:editId="40B4F1D9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86" name="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31E3E5" id="Rectangle 86" o:spid="_x0000_s1026" style="position:absolute;margin-left:149.2pt;margin-top:150.45pt;width:33.9pt;height:31.7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" filled="f" strokecolor="black [3213]" strokeweight="1pt"/>
            </w:pict>
          </mc:Fallback>
        </mc:AlternateContent>
      </w:r>
    </w:p>
    <w:p w:rsidR="004A5F84" w:rsidRDefault="004A5F84"/>
    <w:p w:rsidR="00AD683F" w:rsidRDefault="00AD683F">
      <w:r>
        <w:br w:type="page"/>
      </w:r>
    </w:p>
    <w:p w:rsidR="00AD683F" w:rsidRPr="00383CCC" w:rsidRDefault="00644E50" w:rsidP="00AD683F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62912D" id="Rectangle 143" o:spid="_x0000_s1026" style="position:absolute;margin-left:3.6pt;margin-top:-2.8pt;width:52.8pt;height:1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" filled="f" strokecolor="black [3213]" strokeweight="1pt"/>
            </w:pict>
          </mc:Fallback>
        </mc:AlternateContent>
      </w:r>
      <w:r w:rsidR="003F6CEE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76EC001" wp14:editId="3EC899B1">
                <wp:simplePos x="0" y="0"/>
                <wp:positionH relativeFrom="column">
                  <wp:posOffset>3545840</wp:posOffset>
                </wp:positionH>
                <wp:positionV relativeFrom="paragraph">
                  <wp:posOffset>96520</wp:posOffset>
                </wp:positionV>
                <wp:extent cx="2830830" cy="1198880"/>
                <wp:effectExtent l="38100" t="38100" r="121920" b="11557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567E7B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C78A5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567E7B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r w:rsidR="001D1DB3">
                              <w:rPr>
                                <w:rFonts w:ascii="Courier" w:hAnsi="Courier"/>
                                <w:sz w:val="12"/>
                              </w:rPr>
                              <w:t>/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&gt;</w:t>
                            </w:r>
                          </w:p>
                          <w:p w:rsidR="00AD683F" w:rsidRPr="00327892" w:rsidRDefault="00567E7B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="00AD683F"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327892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6EC001" id="_x0000_t202" coordsize="21600,21600" o:spt="202" path="m,l,21600r21600,l21600,xe">
                <v:stroke joinstyle="miter"/>
                <v:path gradientshapeok="t" o:connecttype="rect"/>
              </v:shapetype>
              <v:shape id="Text Box 88" o:spid="_x0000_s1029" type="#_x0000_t202" style="position:absolute;margin-left:279.2pt;margin-top:7.6pt;width:222.9pt;height:94.4pt;z-index:251794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" fillcolor="yellow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navbar" class = "title-bar flex-container"&gt;</w:t>
                      </w:r>
                    </w:p>
                    <w:p w:rsidR="00567E7B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C78A5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567E7B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</w:t>
                      </w:r>
                      <w:r w:rsidR="001D1DB3">
                        <w:rPr>
                          <w:rFonts w:ascii="Courier" w:hAnsi="Courier"/>
                          <w:sz w:val="12"/>
                        </w:rPr>
                        <w:t>/</w:t>
                      </w:r>
                      <w:r>
                        <w:rPr>
                          <w:rFonts w:ascii="Courier" w:hAnsi="Courier"/>
                          <w:sz w:val="12"/>
                        </w:rPr>
                        <w:t>div&gt;</w:t>
                      </w:r>
                    </w:p>
                    <w:p w:rsidR="00AD683F" w:rsidRPr="00327892" w:rsidRDefault="00567E7B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AD683F" w:rsidRPr="00327892">
                        <w:rPr>
                          <w:rFonts w:ascii="Courier" w:hAnsi="Courier"/>
                          <w:sz w:val="12"/>
                        </w:rPr>
                        <w:t>&lt;nav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AD683F" w:rsidRPr="00327892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AD683F" w:rsidRDefault="00AD683F" w:rsidP="00AD683F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3DC335CA" wp14:editId="04F35E2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BE6CC7" id="Rectangle 87" o:spid="_x0000_s1026" style="position:absolute;margin-left:274.9pt;margin-top:1.2pt;width:229.95pt;height:625.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kf0ujqQCAACs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0BCDF0A" wp14:editId="58C53DE6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8BAC155" id="Rectangle 89" o:spid="_x0000_s1026" style="position:absolute;margin-left:163.65pt;margin-top:-2.75pt;width:80.95pt;height:17.25pt;z-index:251756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OLHt7O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1E49465" wp14:editId="591DB97C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90" name="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CD4CA" id="Rectangle 90" o:spid="_x0000_s1026" style="position:absolute;margin-left:186.9pt;margin-top:1.3pt;width:12pt;height:9.1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aFaLgZ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6461BF3C" wp14:editId="14F23DF0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91" name="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61BF3C" id="Rectangle 91" o:spid="_x0000_s1030" style="position:absolute;margin-left:-.4pt;margin-top:16.3pt;width:250.1pt;height:111.3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" fillcolor="#ffc000" strokecolor="black [3213]" strokeweight="1pt">
                <v:textbox>
                  <w:txbxContent>
                    <w:p w:rsidR="00AD683F" w:rsidRDefault="00AD683F" w:rsidP="00AD683F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C3ECB33" wp14:editId="0006210C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92" name="Rectangle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ECB33" id="Rectangle 92" o:spid="_x0000_s1031" style="position:absolute;margin-left:149.15pt;margin-top:134.05pt;width:33.9pt;height:32.8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62E81B6" wp14:editId="4132C702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2E81B6" id="Rectangle 93" o:spid="_x0000_s1032" style="position:absolute;margin-left:6.6pt;margin-top:134.05pt;width:134.25pt;height:72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54097F72" wp14:editId="0B6B196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BF78A" id="Rectangle 94" o:spid="_x0000_s1026" style="position:absolute;margin-left:14.25pt;margin-top:1.2pt;width:42pt;height:8.3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2KwlAIAAIU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IQjYrC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6B92D00" wp14:editId="29002A86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F46941" id="Rectangle 95" o:spid="_x0000_s1026" style="position:absolute;margin-left:232.45pt;margin-top:1pt;width:12pt;height:8.85pt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66C2223" wp14:editId="7D6648D1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96" name="Rectangle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A9D8C" id="Rectangle 96" o:spid="_x0000_s1026" style="position:absolute;margin-left:202.1pt;margin-top:1.3pt;width:25.1pt;height:9.15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ETu8f1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046B4B" wp14:editId="3C94EF58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97" name="Rectangle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8046B4B" id="Rectangle 97" o:spid="_x0000_s1033" style="position:absolute;margin-left:6.75pt;margin-top:129.9pt;width:134.25pt;height:122.6pt;z-index:251759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BZci/8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8AEC74E" wp14:editId="2420C7FD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98" name="Rectangle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4D1E5" id="Rectangle 98" o:spid="_x0000_s1026" style="position:absolute;margin-left:3.75pt;margin-top:-.45pt;width:10.5pt;height:11.75pt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Ucoyaa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8A507C9" wp14:editId="0E285974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6E1ED" id="Rectangle 99" o:spid="_x0000_s1026" style="position:absolute;margin-left:164.25pt;margin-top:.95pt;width:19.5pt;height:9.15pt;z-index:25175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DamYwb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CFC69CB" wp14:editId="3A73627E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0" name="Rectangle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CB8F1B" id="Rectangle 100" o:spid="_x0000_s1026" style="position:absolute;margin-left:0;margin-top:-3.2pt;width:250.1pt;height:17.2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MxwnQIAALE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DTYzHCdAgAAsQ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7965C21" wp14:editId="5E594E74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1C5C26" id="Rectangle 101" o:spid="_x0000_s1026" style="position:absolute;margin-left:146.25pt;margin-top:209pt;width:103.85pt;height:39.4pt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NYpfw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R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323AAB5" wp14:editId="2A58B12E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02" name="Rectangle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473D8D" id="Rectangle 102" o:spid="_x0000_s1026" style="position:absolute;margin-left:146.25pt;margin-top:169.15pt;width:103.85pt;height:39.4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nVz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0kZ1c4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791F9DE" wp14:editId="262B906B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03" name="Rectangle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1F9DE" id="Rectangle 103" o:spid="_x0000_s1034" style="position:absolute;margin-left:146.25pt;margin-top:129.9pt;width:103.85pt;height:39.4pt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" fillcolor="#7030a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0501962" wp14:editId="4BEAAD80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CDA274" id="Rectangle 104" o:spid="_x0000_s1026" style="position:absolute;margin-left:0;margin-top:129.9pt;width:250.1pt;height:122.6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D+wkRO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AD683F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050EECBB" wp14:editId="289C849F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0EECBB" id="Rectangle 105" o:spid="_x0000_s1035" style="position:absolute;margin-left:6.75pt;margin-top:20.8pt;width:134.25pt;height:98.2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AD683F" w:rsidRDefault="00AD683F" w:rsidP="00AD683F"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17989491" wp14:editId="5388391E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06" name="Rectangle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11CDA5" id="Rectangle 106" o:spid="_x0000_s1026" style="position:absolute;margin-left:175.2pt;margin-top:585.25pt;width:65.4pt;height:6.6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BWwdKb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0427D0" wp14:editId="36783054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07" name="Rectangle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F758F7" id="Rectangle 107" o:spid="_x0000_s1026" style="position:absolute;margin-left:3.65pt;margin-top:585.15pt;width:65.4pt;height:6.6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PppWE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3BE2D138" wp14:editId="07812EDC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08" name="Rectangle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CBAEE9" id="Rectangle 108" o:spid="_x0000_s1026" style="position:absolute;margin-left:0;margin-top:581.65pt;width:247.85pt;height:21.55pt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BzD0gW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2C82575" wp14:editId="6351C92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C82575" id="Rectangle 110" o:spid="_x0000_s1036" style="position:absolute;margin-left:22.1pt;margin-top:258.15pt;width:66.35pt;height:73.1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" fillcolor="#0070c0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39EBA3A" wp14:editId="0B5B33D7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1" name="Rectangle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9EBA3A" id="Rectangle 111" o:spid="_x0000_s1037" style="position:absolute;margin-left:22.1pt;margin-top:258.15pt;width:66.35pt;height:34.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4E080BE" wp14:editId="73B7D75B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2" name="Rectangle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E080BE" id="Rectangle 112" o:spid="_x0000_s1038" style="position:absolute;margin-left:28.4pt;margin-top:298.25pt;width:59.1pt;height:27.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Aq0qGk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ECDB232" wp14:editId="643A16FB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113" name="Rectangle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387148" id="Rectangle 113" o:spid="_x0000_s1026" style="position:absolute;margin-left:97.1pt;margin-top:298.25pt;width:59.1pt;height:27.3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C2fcjO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3908DE7" wp14:editId="7BA08DE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Pr="00683E3D" w:rsidRDefault="00AD683F" w:rsidP="00AD683F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908DE7" id="Rectangle 114" o:spid="_x0000_s1039" style="position:absolute;margin-left:90.45pt;margin-top:258.15pt;width:66.35pt;height:34.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Pr="00683E3D" w:rsidRDefault="00AD683F" w:rsidP="00AD683F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9713049" wp14:editId="6656381C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15" name="Rectangle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5FBDA" id="Rectangle 115" o:spid="_x0000_s1026" style="position:absolute;margin-left:90.45pt;margin-top:258.15pt;width:66.35pt;height:73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6KM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Nz&#10;SgzTGNI3wMZMowRJl4Coc2EGz2f35ActQEz97mqv0z86IbsM6/4Iq9hFwnF5ORlfTBCcw3Q1vvw8&#10;zbAXr4+dD/GLsJokYU490mcw2fY+RCSE68El5QpWyepOKpUV36xXypMtSxMup+XqEP2NmzKkQ4/j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4B370FA" wp14:editId="4301E263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66F3BD" id="Rectangle 116" o:spid="_x0000_s1026" style="position:absolute;margin-left:166.35pt;margin-top:297.9pt;width:59.1pt;height:27.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9c3u/n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A56D951" wp14:editId="30DBBABD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56D951" id="Rectangle 117" o:spid="_x0000_s1040" style="position:absolute;margin-left:160.05pt;margin-top:257.8pt;width:66.35pt;height:34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LZ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897B4FB" wp14:editId="6F06F698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118" name="Rectangle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493C91" id="Rectangle 118" o:spid="_x0000_s1026" style="position:absolute;margin-left:160.05pt;margin-top:257.8pt;width:66.35pt;height:73.1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JCu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lKSQrn4C&#10;AAAI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92F1755" wp14:editId="1E9F0A4C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0D406" id="Rectangle 119" o:spid="_x0000_s1026" style="position:absolute;margin-left:22.65pt;margin-top:331.3pt;width:66.35pt;height:73.1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gR6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AGCBHp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5AC72C" wp14:editId="7397BA59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948CD" id="Rectangle 120" o:spid="_x0000_s1026" style="position:absolute;margin-left:28.75pt;margin-top:371.4pt;width:59.1pt;height:27.3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1ED4E098" wp14:editId="67B8EF39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1" name="Rectangle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D4E098" id="Rectangle 121" o:spid="_x0000_s1041" style="position:absolute;margin-left:22.45pt;margin-top:331.3pt;width:66.35pt;height:34.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CBE4CE7" wp14:editId="6B9902A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815F" id="Rectangle 122" o:spid="_x0000_s1026" style="position:absolute;margin-left:96.4pt;margin-top:371.4pt;width:59.1pt;height:27.3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9AfQ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VUn/QH0CAAAI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80868A2" wp14:editId="25A2FB46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0868A2" id="Rectangle 123" o:spid="_x0000_s1042" style="position:absolute;margin-left:90.1pt;margin-top:331.3pt;width:66.35pt;height:34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CdGiZ/mgIAAD4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88E7FE6" wp14:editId="0DCD81BC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63BF6A" id="Rectangle 124" o:spid="_x0000_s1026" style="position:absolute;margin-left:90.1pt;margin-top:331.3pt;width:66.35pt;height:73.1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5UCfg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NkLlQJ+AgAA&#10;CA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1FF6C16C" wp14:editId="58670195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125" name="Rectangle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F94A3C" id="Rectangle 125" o:spid="_x0000_s1026" style="position:absolute;margin-left:159.9pt;margin-top:331.3pt;width:66.35pt;height:73.1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2B4978F" wp14:editId="6527080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B4978F" id="Rectangle 126" o:spid="_x0000_s1043" style="position:absolute;margin-left:159.9pt;margin-top:331.3pt;width:66.35pt;height:34.5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AoCm3poCAAA+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6C3F3A" wp14:editId="44C26B83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F57253" id="Rectangle 127" o:spid="_x0000_s1026" style="position:absolute;margin-left:166.2pt;margin-top:371.4pt;width:59.1pt;height:27.3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71A35974" wp14:editId="22ABA151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A35974" id="Rectangle 128" o:spid="_x0000_s1044" style="position:absolute;margin-left:146.55pt;margin-top:444.3pt;width:34.45pt;height:33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D5862BD" wp14:editId="32D0BCFC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129" name="Rectangle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862BD" id="Rectangle 129" o:spid="_x0000_s1045" style="position:absolute;margin-left:146.5pt;margin-top:487.95pt;width:34.45pt;height:33.1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" fillcolor="#aeaaaa [2414]" strokecolor="windowText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0CEEDE9A" wp14:editId="42DE5F4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</w:p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EEDE9A" id="Rectangle 130" o:spid="_x0000_s1046" style="position:absolute;margin-left:7.15pt;margin-top:442.2pt;width:134.25pt;height:129.3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WzT5DKgCAADF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</w:p>
                    <w:p w:rsidR="00AD683F" w:rsidRDefault="00AD683F" w:rsidP="00AD683F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7F95259" wp14:editId="62D90555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A3043F" id="Rectangle 131" o:spid="_x0000_s1026" style="position:absolute;margin-left:143.25pt;margin-top:483.4pt;width:104.2pt;height:42.35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D4LfgIAAAk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ZfA+&#10;C34CAAAJ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AE8863" wp14:editId="54B3172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132" name="Rectangle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AE8863" id="Rectangle 132" o:spid="_x0000_s1047" style="position:absolute;margin-left:7.15pt;margin-top:442.2pt;width:134.25pt;height:93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58B2CAB" wp14:editId="773D9A99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133" name="Rectangle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9A520C" id="Rectangle 133" o:spid="_x0000_s1026" style="position:absolute;margin-left:143.2pt;margin-top:439.55pt;width:104.2pt;height:42.3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Am95ZG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1160D0CD" wp14:editId="4A370DA2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134" name="Rectangle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4D1B3" id="Rectangle 134" o:spid="_x0000_s1026" style="position:absolute;margin-left:.05pt;margin-top:419.15pt;width:247.85pt;height:159.3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39SO5q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3D12CC6E" wp14:editId="153963DE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Pr="007F1C42" w:rsidRDefault="00AD683F" w:rsidP="00AD683F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2CC6E" id="Rectangle 135" o:spid="_x0000_s1048" style="position:absolute;margin-left:0;margin-top:233.2pt;width:247.85pt;height:181.8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" fillcolor="windowText" strokecolor="black [3213]" strokeweight="1pt">
                <v:textbox>
                  <w:txbxContent>
                    <w:p w:rsidR="00AD683F" w:rsidRPr="007F1C42" w:rsidRDefault="00AD683F" w:rsidP="00AD683F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7F263F30" wp14:editId="79531888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42303" w:rsidRDefault="00AD683F" w:rsidP="00AD683F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63F30" id="Text Box 138" o:spid="_x0000_s1049" type="#_x0000_t202" style="position:absolute;margin-left:323.8pt;margin-top:540.3pt;width:174.05pt;height:59.3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" fillcolor="#00b050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D683F" w:rsidRPr="00CB173E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AD683F" w:rsidRPr="00C42303" w:rsidRDefault="00AD683F" w:rsidP="00AD683F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3E1229B" wp14:editId="6EF937E6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139" name="Text Box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AD683F" w:rsidRPr="007576E7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AD683F" w:rsidRPr="007576E7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1229B" id="Text Box 139" o:spid="_x0000_s1050" type="#_x0000_t202" style="position:absolute;margin-left:369.15pt;margin-top:477.45pt;width:129.55pt;height:35.3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" fillcolor="#11a3a7">
                <v:shadow on="t" color="black" opacity="26214f" origin="-.5,-.5" offset=".74836mm,.74836mm"/>
                <v:textbox>
                  <w:txbxContent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AD683F" w:rsidRPr="007576E7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AD683F" w:rsidRPr="007576E7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0623E54" wp14:editId="23FDE8DF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623E54" id="Rectangle 141" o:spid="_x0000_s1051" style="position:absolute;margin-left:149.2pt;margin-top:189.6pt;width:34.5pt;height:33.1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EDB6A02" wp14:editId="227EB50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D683F" w:rsidRDefault="00AD683F" w:rsidP="00AD683F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DB6A02" id="Rectangle 142" o:spid="_x0000_s1052" style="position:absolute;margin-left:149.2pt;margin-top:150.45pt;width:33.9pt;height:31.7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" fillcolor="#aeaaaa [2414]" strokecolor="black [3213]" strokeweight="1pt">
                <v:textbox>
                  <w:txbxContent>
                    <w:p w:rsidR="00AD683F" w:rsidRDefault="00AD683F" w:rsidP="00AD683F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ED5E3C" w:rsidRDefault="008B3BDF">
      <w:r>
        <w:rPr>
          <w:noProof/>
        </w:rPr>
        <mc:AlternateContent>
          <mc:Choice Requires="wps">
            <w:drawing>
              <wp:anchor distT="45720" distB="45720" distL="114300" distR="114300" simplePos="0" relativeHeight="251801600" behindDoc="0" locked="0" layoutInCell="1" allowOverlap="1" wp14:anchorId="01EF556A" wp14:editId="55AC6C6B">
                <wp:simplePos x="0" y="0"/>
                <wp:positionH relativeFrom="column">
                  <wp:posOffset>3720465</wp:posOffset>
                </wp:positionH>
                <wp:positionV relativeFrom="paragraph">
                  <wp:posOffset>4708525</wp:posOffset>
                </wp:positionV>
                <wp:extent cx="2636520" cy="276860"/>
                <wp:effectExtent l="38100" t="38100" r="106680" b="123190"/>
                <wp:wrapSquare wrapText="bothSides"/>
                <wp:docPr id="1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714A91" w:rsidRDefault="00AD683F" w:rsidP="00AD683F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AD683F" w:rsidRPr="00714A91" w:rsidRDefault="00AD683F" w:rsidP="00AD683F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EF556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53" type="#_x0000_t202" style="position:absolute;margin-left:292.95pt;margin-top:370.75pt;width:207.6pt;height:21.8pt;z-index:251801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AD683F" w:rsidRPr="00714A91" w:rsidRDefault="00AD683F" w:rsidP="00AD683F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AD683F" w:rsidRPr="00714A91" w:rsidRDefault="00AD683F" w:rsidP="00AD683F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7420F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3B956E4" wp14:editId="1847376E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D683F" w:rsidRPr="00CB173E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37420F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7420F" w:rsidRPr="00CB173E" w:rsidRDefault="0037420F" w:rsidP="00AD683F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CB173E" w:rsidRDefault="00AD683F" w:rsidP="00AD683F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956E4" id="Text Box 137" o:spid="_x0000_s1054" type="#_x0000_t202" style="position:absolute;margin-left:357.4pt;margin-top:121.6pt;width:141.3pt;height:51.9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" fillcolor="red">
                <v:shadow on="t" color="black" opacity="26214f" origin="-.5,-.5" offset=".74836mm,.74836mm"/>
                <v:textbox>
                  <w:txbxContent>
                    <w:p w:rsidR="00AD683F" w:rsidRPr="00CB173E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37420F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7420F" w:rsidRPr="00CB173E" w:rsidRDefault="0037420F" w:rsidP="00AD683F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CB173E" w:rsidRDefault="00AD683F" w:rsidP="00AD683F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3F6CEE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92384" behindDoc="0" locked="0" layoutInCell="1" allowOverlap="1" wp14:anchorId="1C9EFF49" wp14:editId="1AB4425A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375519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A760B6" w:rsidRDefault="00A760B6" w:rsidP="00AD683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Default="00AD683F" w:rsidP="00AD683F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EFF49" id="_x0000_s1057" type="#_x0000_t202" style="position:absolute;margin-left:290.6pt;margin-top:64.4pt;width:207.8pt;height:50.6pt;z-index:251792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375519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A760B6" w:rsidRDefault="00A760B6" w:rsidP="00AD683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AD683F" w:rsidRDefault="00AD683F" w:rsidP="00AD683F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462F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3408" behindDoc="0" locked="0" layoutInCell="1" allowOverlap="1" wp14:anchorId="55B8EF33" wp14:editId="32BD502B">
                <wp:simplePos x="0" y="0"/>
                <wp:positionH relativeFrom="column">
                  <wp:posOffset>4018280</wp:posOffset>
                </wp:positionH>
                <wp:positionV relativeFrom="paragraph">
                  <wp:posOffset>33020</wp:posOffset>
                </wp:positionV>
                <wp:extent cx="2337435" cy="826770"/>
                <wp:effectExtent l="38100" t="38100" r="120015" b="106680"/>
                <wp:wrapSquare wrapText="bothSides"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7435" cy="8267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curriculum"&gt;</w:t>
                            </w:r>
                          </w:p>
                          <w:p w:rsidR="00AD683F" w:rsidRPr="00590073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66629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C3118C" w:rsidRPr="00590073" w:rsidRDefault="00A66629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="007F7305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</w:t>
                            </w: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lt;/div&gt;</w:t>
                            </w:r>
                          </w:p>
                          <w:p w:rsidR="00AD683F" w:rsidRDefault="007F7305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AD683F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  <w:p w:rsidR="00462F23" w:rsidRPr="00462F23" w:rsidRDefault="00462F23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8EF33" id="_x0000_s1056" type="#_x0000_t202" style="position:absolute;margin-left:316.4pt;margin-top:2.6pt;width:184.05pt;height:65.1pt;z-index:25179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" fillcolor="#7030a0">
                <v:shadow on="t" color="black" opacity="26214f" origin="-.5,-.5" offset=".74836mm,.74836mm"/>
                <v:textbox>
                  <w:txbxContent>
                    <w:p w:rsid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curriculum"&gt;</w:t>
                      </w:r>
                    </w:p>
                    <w:p w:rsidR="00AD683F" w:rsidRPr="00590073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</w:t>
                      </w:r>
                      <w:proofErr w:type="spellStart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66629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C3118C" w:rsidRPr="00590073" w:rsidRDefault="00A66629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="007F7305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</w:t>
                      </w: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lt;/div&gt;</w:t>
                      </w:r>
                    </w:p>
                    <w:p w:rsidR="00AD683F" w:rsidRDefault="007F7305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AD683F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  <w:p w:rsidR="00462F23" w:rsidRPr="00462F23" w:rsidRDefault="00462F23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944BB5">
      <w:r>
        <w:rPr>
          <w:noProof/>
        </w:rPr>
        <mc:AlternateContent>
          <mc:Choice Requires="wps">
            <w:drawing>
              <wp:anchor distT="45720" distB="45720" distL="114300" distR="114300" simplePos="0" relativeHeight="251796480" behindDoc="0" locked="0" layoutInCell="1" allowOverlap="1" wp14:anchorId="69E2571B" wp14:editId="2B349E05">
                <wp:simplePos x="0" y="0"/>
                <wp:positionH relativeFrom="column">
                  <wp:posOffset>4542790</wp:posOffset>
                </wp:positionH>
                <wp:positionV relativeFrom="paragraph">
                  <wp:posOffset>26035</wp:posOffset>
                </wp:positionV>
                <wp:extent cx="1821815" cy="652145"/>
                <wp:effectExtent l="38100" t="38100" r="121285" b="109855"/>
                <wp:wrapSquare wrapText="bothSides"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65214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105A5F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AD683F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="005713AD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5713AD" w:rsidRPr="00B05C3A" w:rsidRDefault="005713AD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AD683F" w:rsidRPr="00B05C3A" w:rsidRDefault="00AD683F" w:rsidP="00AD683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2571B" id="_x0000_s1057" type="#_x0000_t202" style="position:absolute;margin-left:357.7pt;margin-top:2.05pt;width:143.45pt;height:51.35pt;z-index:251796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" fillcolor="#0070c0">
                <v:shadow on="t" color="black" opacity="26214f" origin="-.5,-.5" offset=".74836mm,.74836mm"/>
                <v:textbox>
                  <w:txbxContent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spellStart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img</w:t>
                      </w:r>
                      <w:proofErr w:type="spellEnd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/&gt;</w:t>
                      </w:r>
                    </w:p>
                    <w:p w:rsidR="00105A5F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</w:t>
                      </w:r>
                      <w:proofErr w:type="gramStart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div</w:t>
                      </w:r>
                      <w:proofErr w:type="gramEnd"/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>&gt;</w:t>
                      </w:r>
                    </w:p>
                    <w:p w:rsidR="00AD683F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="005713AD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5713AD" w:rsidRPr="00B05C3A" w:rsidRDefault="005713AD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AD683F" w:rsidRPr="00B05C3A" w:rsidRDefault="00AD683F" w:rsidP="00AD683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42209" w:rsidRDefault="00342209"/>
    <w:p w:rsidR="00342209" w:rsidRDefault="00342209">
      <w:bookmarkStart w:id="0" w:name="_GoBack"/>
      <w:bookmarkEnd w:id="0"/>
    </w:p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/>
    <w:p w:rsidR="00342209" w:rsidRDefault="00342209">
      <w:r>
        <w:br w:type="page"/>
      </w:r>
    </w:p>
    <w:p w:rsidR="00342209" w:rsidRPr="00383CCC" w:rsidRDefault="009B3948" w:rsidP="00342209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3C8A8D6D" wp14:editId="2A606225">
                <wp:simplePos x="0" y="0"/>
                <wp:positionH relativeFrom="column">
                  <wp:posOffset>3542647</wp:posOffset>
                </wp:positionH>
                <wp:positionV relativeFrom="paragraph">
                  <wp:posOffset>95359</wp:posOffset>
                </wp:positionV>
                <wp:extent cx="2789591" cy="1198880"/>
                <wp:effectExtent l="38100" t="38100" r="106045" b="115570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89591" cy="119888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 id = "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" class = "title-bar flex-container"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proofErr w:type="gram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327892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A8D6D" id="Text Box 145" o:spid="_x0000_s1058" type="#_x0000_t202" style="position:absolute;margin-left:278.95pt;margin-top:7.5pt;width:219.65pt;height:94.4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" fillcolor="yellow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 id = "navbar" class = "title-bar flex-container"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Pr="00327892">
                        <w:rPr>
                          <w:rFonts w:ascii="Courier" w:hAnsi="Courier"/>
                          <w:sz w:val="12"/>
                        </w:rPr>
                        <w:t>&lt;nav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342209" w:rsidRPr="00327892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342209" w:rsidRDefault="00342209" w:rsidP="00342209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1767A70" wp14:editId="7943E3E4">
                <wp:simplePos x="0" y="0"/>
                <wp:positionH relativeFrom="column">
                  <wp:posOffset>45720</wp:posOffset>
                </wp:positionH>
                <wp:positionV relativeFrom="paragraph">
                  <wp:posOffset>-35561</wp:posOffset>
                </wp:positionV>
                <wp:extent cx="670560" cy="219075"/>
                <wp:effectExtent l="0" t="0" r="15240" b="28575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4F1B08" id="Rectangle 144" o:spid="_x0000_s1026" style="position:absolute;margin-left:3.6pt;margin-top:-2.8pt;width:52.8pt;height:17.25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4EA1ED39" wp14:editId="35167DFF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EB196" id="Rectangle 146" o:spid="_x0000_s1026" style="position:absolute;margin-left:274.9pt;margin-top:1.2pt;width:229.95pt;height:625.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" filled="f" strokecolor="black [3213]" strokeweight="2pt">
                <v:stroke dashstyle="3 1"/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AEC74C2" wp14:editId="1C47F724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147" name="Rectangle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AB165A" id="Rectangle 147" o:spid="_x0000_s1026" style="position:absolute;margin-left:163.65pt;margin-top:-2.75pt;width:80.95pt;height:17.2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Daspn2VAgAAiA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0FE0F08E" wp14:editId="43792E35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48" name="Rectangle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AD258B" id="Rectangle 148" o:spid="_x0000_s1026" style="position:absolute;margin-left:186.9pt;margin-top:1.3pt;width:12pt;height:9.1pt;z-index:251819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AEE910E" wp14:editId="4D3F8BD8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49" name="Rectangle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E910E" id="Rectangle 149" o:spid="_x0000_s1059" style="position:absolute;margin-left:-.4pt;margin-top:16.3pt;width:250.1pt;height:111.3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19E4BB6E" wp14:editId="76F73C4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150" name="Rectangle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9E4BB6E" id="Rectangle 150" o:spid="_x0000_s1060" style="position:absolute;margin-left:149.15pt;margin-top:134.05pt;width:33.9pt;height:32.8pt;z-index:251849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5CF8CE4" wp14:editId="065CC34D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151" name="Rectangle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F8CE4" id="Rectangle 151" o:spid="_x0000_s1061" style="position:absolute;margin-left:6.6pt;margin-top:134.05pt;width:134.25pt;height:72.3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BD047D" wp14:editId="01620D00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1F800" id="Rectangle 152" o:spid="_x0000_s1026" style="position:absolute;margin-left:14.25pt;margin-top:1.2pt;width:42pt;height:8.3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5CBlQIAAIc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9996775" wp14:editId="7D22BEA8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29B2A6" id="Rectangle 153" o:spid="_x0000_s1026" style="position:absolute;margin-left:232.45pt;margin-top:1pt;width:12pt;height:8.85pt;z-index:251831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38F91F7E" wp14:editId="4839E89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8D8614" id="Rectangle 154" o:spid="_x0000_s1026" style="position:absolute;margin-left:202.1pt;margin-top:1.3pt;width:25.1pt;height:9.1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" filled="f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709C84BA" wp14:editId="3F9CC34A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9C84BA" id="Rectangle 155" o:spid="_x0000_s1062" style="position:absolute;margin-left:6.75pt;margin-top:129.9pt;width:134.25pt;height:122.6pt;z-index:251820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" fillcolor="red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7BFCC120" wp14:editId="2A89E143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FE815C" id="Rectangle 156" o:spid="_x0000_s1026" style="position:absolute;margin-left:3.75pt;margin-top:-.45pt;width:10.5pt;height:11.7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06938BE7" wp14:editId="656AD81C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5703C" id="Rectangle 157" o:spid="_x0000_s1026" style="position:absolute;margin-left:164.25pt;margin-top:.95pt;width:19.5pt;height:9.15pt;z-index:251817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" filled="f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EF1970B" wp14:editId="253C57EA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A0236F" id="Rectangle 158" o:spid="_x0000_s1026" style="position:absolute;margin-left:0;margin-top:-3.2pt;width:250.1pt;height:17.2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" fillcolor="yellow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17057A76" wp14:editId="4837BB29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C7FD8B" id="Rectangle 159" o:spid="_x0000_s1026" style="position:absolute;margin-left:146.25pt;margin-top:209pt;width:103.85pt;height:39.4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D13F9E0" wp14:editId="2265C205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192" name="Rectangle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8EC66" id="Rectangle 192" o:spid="_x0000_s1026" style="position:absolute;margin-left:146.25pt;margin-top:169.15pt;width:103.85pt;height:39.4pt;z-index:251811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" fillcolor="#7030a0" strokecolor="windowText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4D103C6" wp14:editId="518A811F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193" name="Rectangl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103C6" id="Rectangle 193" o:spid="_x0000_s1063" style="position:absolute;margin-left:146.25pt;margin-top:129.9pt;width:103.85pt;height:39.4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98852F6" wp14:editId="0DE372E6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194" name="Rectangle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58CF0" id="Rectangle 194" o:spid="_x0000_s1026" style="position:absolute;margin-left:0;margin-top:129.9pt;width:250.1pt;height:122.6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" fillcolor="black [3213]" strokecolor="black [3213]" strokeweight="1pt"/>
            </w:pict>
          </mc:Fallback>
        </mc:AlternateContent>
      </w:r>
      <w:r w:rsidR="00342209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9BB98A0" wp14:editId="5CDB1F5E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195" name="Rect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BB98A0" id="Rectangle 195" o:spid="_x0000_s1064" style="position:absolute;margin-left:6.75pt;margin-top:20.8pt;width:134.25pt;height:98.25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" fillcolor="#ffc00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5D4F52E8" wp14:editId="472C6E7D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196" name="Rectangle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3AC5F8" id="Rectangle 196" o:spid="_x0000_s1026" style="position:absolute;margin-left:175.2pt;margin-top:585.25pt;width:65.4pt;height:6.6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0E9793F2" wp14:editId="681358EB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083608" id="Rectangle 197" o:spid="_x0000_s1026" style="position:absolute;margin-left:3.65pt;margin-top:585.15pt;width:65.4pt;height:6.6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49471D71" wp14:editId="48414B5F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198" name="Rect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D647F4" id="Rectangle 198" o:spid="_x0000_s1026" style="position:absolute;margin-left:0;margin-top:581.65pt;width:247.85pt;height:21.55pt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" fillcolor="#00b05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BF554C1" wp14:editId="5DC13066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99" name="Rectangl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F554C1" id="Rectangle 199" o:spid="_x0000_s1065" style="position:absolute;margin-left:22.1pt;margin-top:258.15pt;width:66.35pt;height:73.1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76AB369" wp14:editId="3371B4BD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6AB369" id="Rectangle 200" o:spid="_x0000_s1066" style="position:absolute;margin-left:22.1pt;margin-top:258.15pt;width:66.35pt;height:34.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" fillcolor="#0070c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2C2F7839" wp14:editId="3423FA13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F7839" id="Rectangle 201" o:spid="_x0000_s1067" style="position:absolute;margin-left:28.4pt;margin-top:298.25pt;width:59.1pt;height:27.3pt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" filled="f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33D7CCC" wp14:editId="48E98C67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F8353" id="Rectangle 202" o:spid="_x0000_s1026" style="position:absolute;margin-left:97.1pt;margin-top:298.25pt;width:59.1pt;height:27.3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39Ej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" fillcolor="#0070c0" strokecolor="windowText" strokeweight="1pt"/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42BC33A5" wp14:editId="49160D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Pr="00683E3D" w:rsidRDefault="00342209" w:rsidP="00342209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BC33A5" id="Rectangle 203" o:spid="_x0000_s1068" style="position:absolute;margin-left:90.45pt;margin-top:258.15pt;width:66.35pt;height:34.5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" fillcolor="#0070c0" strokecolor="windowText" strokeweight="1pt">
                <v:textbox>
                  <w:txbxContent>
                    <w:p w:rsidR="00342209" w:rsidRPr="00683E3D" w:rsidRDefault="00342209" w:rsidP="00342209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B53B2B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E1CF2B3" wp14:editId="6797ACD1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204" name="Rectangle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579C2D6" id="Rectangle 204" o:spid="_x0000_s1026" style="position:absolute;margin-left:90.45pt;margin-top:258.15pt;width:66.35pt;height:73.1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bt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P&#10;Kd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40CDCE6E" wp14:editId="32751925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47580" id="Rectangle 205" o:spid="_x0000_s1026" style="position:absolute;margin-left:166.35pt;margin-top:297.9pt;width:59.1pt;height:27.3pt;z-index:25183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K5hfgIAAAg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" fillcolor="#0070c0" strokecolor="windowText" strokeweight="1pt"/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1526959" wp14:editId="61A04B0E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526959" id="Rectangle 206" o:spid="_x0000_s1069" style="position:absolute;margin-left:160.05pt;margin-top:257.8pt;width:66.35pt;height:34.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973D0D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5D6C3C1D" wp14:editId="1C4B112F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207" name="Rectangl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ED2449" id="Rectangle 207" o:spid="_x0000_s1026" style="position:absolute;margin-left:160.05pt;margin-top:257.8pt;width:66.35pt;height:73.1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Hb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6DEFA17" wp14:editId="332CF8CE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08" name="Rectangle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7C5CD" id="Rectangle 208" o:spid="_x0000_s1026" style="position:absolute;margin-left:22.65pt;margin-top:331.3pt;width:66.35pt;height:73.1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B2Xfg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GIgHZd+AgAA&#10;CA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5F51D65E" wp14:editId="6199C4B0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09" name="Rectangle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26B31" id="Rectangle 209" o:spid="_x0000_s1026" style="position:absolute;margin-left:28.75pt;margin-top:371.4pt;width:59.1pt;height:27.3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" fillcolor="#0070c0" strokecolor="windowText" strokeweight="1pt"/>
            </w:pict>
          </mc:Fallback>
        </mc:AlternateContent>
      </w:r>
      <w:r w:rsidRPr="00145E77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631B8D65" wp14:editId="330C4664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0" name="Rect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1B8D65" id="Rectangle 210" o:spid="_x0000_s1070" style="position:absolute;margin-left:22.45pt;margin-top:331.3pt;width:66.35pt;height:34.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ncAiQ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78F536FA" wp14:editId="724B0E0D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211" name="Rectangle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4A07D" id="Rectangle 211" o:spid="_x0000_s1026" style="position:absolute;margin-left:96.4pt;margin-top:371.4pt;width:59.1pt;height:27.3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" fillcolor="#0070c0" strokecolor="windowText" strokeweight="1pt"/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4670507" wp14:editId="3F38C492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2" name="Rectangl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670507" id="Rectangle 212" o:spid="_x0000_s1071" style="position:absolute;margin-left:90.1pt;margin-top:331.3pt;width:66.35pt;height:34.5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F40CB3">
        <w:rPr>
          <w:noProof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FD9E582" wp14:editId="6546AF93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3" name="Rectangle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5B821B" id="Rectangle 213" o:spid="_x0000_s1026" style="position:absolute;margin-left:90.1pt;margin-top:331.3pt;width:66.35pt;height:73.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3CA8446" wp14:editId="6B416484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214" name="Rectangle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416A27" id="Rectangle 214" o:spid="_x0000_s1026" style="position:absolute;margin-left:159.9pt;margin-top:331.3pt;width:66.35pt;height:73.1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grhfwIAAAg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" fillcolor="#0070c0" strokecolor="windowText" strokeweight="1pt"/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6BA1C28" wp14:editId="6CD6FC47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215" name="Rect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BA1C28" id="Rectangle 215" o:spid="_x0000_s1072" style="position:absolute;margin-left:159.9pt;margin-top:331.3pt;width:66.35pt;height:34.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" fillcolor="#0070c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Pr="007C51F8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E991027" wp14:editId="210D726D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216" name="Rectangle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499615" id="Rectangle 216" o:spid="_x0000_s1026" style="position:absolute;margin-left:166.2pt;margin-top:371.4pt;width:59.1pt;height:27.3pt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JHfgIAAAg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" fillcolor="#0070c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1BEB734D" wp14:editId="32B31130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218" name="Rectangle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EB734D" id="Rectangle 218" o:spid="_x0000_s1073" style="position:absolute;margin-left:146.55pt;margin-top:444.3pt;width:34.45pt;height:33.1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1AA72B77" wp14:editId="1A3B4395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219" name="Rectang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A72B77" id="Rectangle 219" o:spid="_x0000_s1074" style="position:absolute;margin-left:146.5pt;margin-top:487.95pt;width:34.45pt;height:33.1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" fillcolor="#7030a0" strokecolor="windowText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9C6C50" wp14:editId="01F43A5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220" name="Rectang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</w:p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9C6C50" id="Rectangle 220" o:spid="_x0000_s1075" style="position:absolute;margin-left:7.15pt;margin-top:442.2pt;width:134.25pt;height:129.3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</w:p>
                    <w:p w:rsidR="00342209" w:rsidRDefault="00342209" w:rsidP="00342209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16DF5A4" wp14:editId="4275619B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221" name="Rectang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DFCAA" id="Rectangle 221" o:spid="_x0000_s1026" style="position:absolute;margin-left:143.25pt;margin-top:483.4pt;width:104.2pt;height:42.3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" fillcolor="#7030a0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2C2E5DAA" wp14:editId="09CBFAE2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2E5DAA" id="Rectangle 222" o:spid="_x0000_s1076" style="position:absolute;margin-left:7.15pt;margin-top:442.2pt;width:134.25pt;height:93pt;z-index:251829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" fillcolor="#11a3a7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71646573" wp14:editId="3394D335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223" name="Rectangle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361B7B" id="Rectangle 223" o:spid="_x0000_s1026" style="position:absolute;margin-left:143.2pt;margin-top:439.55pt;width:104.2pt;height:42.3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" fillcolor="#7030a0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77576A" wp14:editId="5061826E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EB042F" id="Rectangle 224" o:spid="_x0000_s1026" style="position:absolute;margin-left:.05pt;margin-top:419.15pt;width:247.85pt;height:159.3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" fillcolor="windowText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7D598CB" wp14:editId="68536DA0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Pr="007F1C42" w:rsidRDefault="00342209" w:rsidP="00342209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598CB" id="Rectangle 225" o:spid="_x0000_s1077" style="position:absolute;margin-left:0;margin-top:233.2pt;width:247.85pt;height:181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" fillcolor="windowText" strokecolor="black [3213]" strokeweight="1pt">
                <v:textbox>
                  <w:txbxContent>
                    <w:p w:rsidR="00342209" w:rsidRPr="007F1C42" w:rsidRDefault="00342209" w:rsidP="00342209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63A170B5" wp14:editId="436DCAF0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42303" w:rsidRDefault="00342209" w:rsidP="00342209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A170B5" id="Text Box 226" o:spid="_x0000_s1078" type="#_x0000_t202" style="position:absolute;margin-left:323.8pt;margin-top:540.3pt;width:174.05pt;height:59.3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" fillcolor="#00b050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342209" w:rsidRPr="00C42303" w:rsidRDefault="00342209" w:rsidP="00342209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660F2457" wp14:editId="6DF1FE8F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7576E7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ideo-container"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7A2F7E" w:rsidRPr="007576E7" w:rsidRDefault="00342209" w:rsidP="007A2F7E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342209" w:rsidRPr="007576E7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0F2457" id="Text Box 227" o:spid="_x0000_s1079" type="#_x0000_t202" style="position:absolute;margin-left:369.15pt;margin-top:477.45pt;width:129.55pt;height:35.3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" fillcolor="#11a3a7">
                <v:shadow on="t" color="black" opacity="26214f" origin="-.5,-.5" offset=".74836mm,.74836mm"/>
                <v:textbox>
                  <w:txbxContent>
                    <w:p w:rsidR="00342209" w:rsidRPr="007576E7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ideo-container"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7A2F7E" w:rsidRPr="007576E7" w:rsidRDefault="00342209" w:rsidP="007A2F7E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342209" w:rsidRPr="007576E7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77BFB5CC" wp14:editId="10AE4B13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7BFB5CC" id="Rectangle 228" o:spid="_x0000_s1080" style="position:absolute;margin-left:149.2pt;margin-top:189.6pt;width:34.5pt;height:33.1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0982C40A" wp14:editId="78A76695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29" name="Rectangle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42209" w:rsidRDefault="00342209" w:rsidP="00342209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82C40A" id="Rectangle 229" o:spid="_x0000_s1081" style="position:absolute;margin-left:149.2pt;margin-top:150.45pt;width:33.9pt;height:31.7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" fillcolor="#7030a0" strokecolor="black [3213]" strokeweight="1pt">
                <v:textbox>
                  <w:txbxContent>
                    <w:p w:rsidR="00342209" w:rsidRDefault="00342209" w:rsidP="00342209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342209" w:rsidRDefault="00342209" w:rsidP="00342209"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2D75CF26" wp14:editId="1B98B49C">
                <wp:simplePos x="0" y="0"/>
                <wp:positionH relativeFrom="column">
                  <wp:posOffset>4538749</wp:posOffset>
                </wp:positionH>
                <wp:positionV relativeFrom="paragraph">
                  <wp:posOffset>1544089</wp:posOffset>
                </wp:positionV>
                <wp:extent cx="1794510" cy="659476"/>
                <wp:effectExtent l="38100" t="38100" r="110490" b="12192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659476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CB173E" w:rsidRDefault="00342209" w:rsidP="00342209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CB173E" w:rsidRDefault="00342209" w:rsidP="00342209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5CF26" id="Text Box 233" o:spid="_x0000_s1082" type="#_x0000_t202" style="position:absolute;margin-left:357.4pt;margin-top:121.6pt;width:141.3pt;height:51.95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" fillcolor="red">
                <v:shadow on="t" color="black" opacity="26214f" origin="-.5,-.5" offset=".74836mm,.74836mm"/>
                <v:textbox>
                  <w:txbxContent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CB173E" w:rsidRDefault="00342209" w:rsidP="00342209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CB173E" w:rsidRDefault="00342209" w:rsidP="00342209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852800" behindDoc="0" locked="0" layoutInCell="1" allowOverlap="1" wp14:anchorId="4C5579F2" wp14:editId="06341860">
                <wp:simplePos x="0" y="0"/>
                <wp:positionH relativeFrom="column">
                  <wp:posOffset>3690620</wp:posOffset>
                </wp:positionH>
                <wp:positionV relativeFrom="paragraph">
                  <wp:posOffset>817880</wp:posOffset>
                </wp:positionV>
                <wp:extent cx="2639060" cy="642620"/>
                <wp:effectExtent l="38100" t="38100" r="123190" b="119380"/>
                <wp:wrapSquare wrapText="bothSides"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64262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div</w:t>
                            </w:r>
                            <w:proofErr w:type="gram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    &lt;p&gt;&lt;/p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Default="00342209" w:rsidP="00342209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579F2" id="_x0000_s1083" type="#_x0000_t202" style="position:absolute;margin-left:290.6pt;margin-top:64.4pt;width:207.8pt;height:50.6pt;z-index:251852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" fillcolor="#ffc000">
                <v:shadow on="t" color="black" opacity="26214f" origin="-.5,-.5" offset=".74836mm,.74836mm"/>
                <v:textbox>
                  <w:txbxContent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    &lt;p&gt;&lt;/p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/div&gt;</w:t>
                      </w:r>
                    </w:p>
                    <w:p w:rsidR="00342209" w:rsidRDefault="00342209" w:rsidP="00342209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227567" w:rsidRDefault="00227567"/>
    <w:p w:rsidR="00342209" w:rsidRDefault="00563F96">
      <w:r>
        <w:rPr>
          <w:noProof/>
        </w:rPr>
        <mc:AlternateContent>
          <mc:Choice Requires="wps">
            <w:drawing>
              <wp:anchor distT="45720" distB="45720" distL="114300" distR="114300" simplePos="0" relativeHeight="251862016" behindDoc="0" locked="0" layoutInCell="1" allowOverlap="1" wp14:anchorId="2F00CD9A" wp14:editId="4CDC46DD">
                <wp:simplePos x="0" y="0"/>
                <wp:positionH relativeFrom="column">
                  <wp:posOffset>3719830</wp:posOffset>
                </wp:positionH>
                <wp:positionV relativeFrom="paragraph">
                  <wp:posOffset>4421505</wp:posOffset>
                </wp:positionV>
                <wp:extent cx="2607310" cy="276860"/>
                <wp:effectExtent l="38100" t="38100" r="116840" b="123190"/>
                <wp:wrapSquare wrapText="bothSides"/>
                <wp:docPr id="2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31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714A91" w:rsidRDefault="00342209" w:rsidP="00342209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 = "flex-container"&gt;</w:t>
                            </w:r>
                          </w:p>
                          <w:p w:rsidR="00342209" w:rsidRPr="00714A91" w:rsidRDefault="00342209" w:rsidP="00342209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0CD9A" id="_x0000_s1084" type="#_x0000_t202" style="position:absolute;margin-left:292.9pt;margin-top:348.15pt;width:205.3pt;height:21.8pt;z-index:25186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342209" w:rsidRPr="00714A91" w:rsidRDefault="00342209" w:rsidP="00342209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 = "flex-container"&gt;</w:t>
                      </w:r>
                    </w:p>
                    <w:p w:rsidR="00342209" w:rsidRPr="00714A91" w:rsidRDefault="00342209" w:rsidP="00342209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56896" behindDoc="0" locked="0" layoutInCell="1" allowOverlap="1" wp14:anchorId="49174FC0" wp14:editId="1E5B48B3">
                <wp:simplePos x="0" y="0"/>
                <wp:positionH relativeFrom="column">
                  <wp:posOffset>4535170</wp:posOffset>
                </wp:positionH>
                <wp:positionV relativeFrom="paragraph">
                  <wp:posOffset>3449955</wp:posOffset>
                </wp:positionV>
                <wp:extent cx="1796415" cy="695325"/>
                <wp:effectExtent l="38100" t="38100" r="108585" b="123825"/>
                <wp:wrapSquare wrapText="bothSides"/>
                <wp:docPr id="2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96415" cy="69532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B05C3A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174FC0" id="_x0000_s1085" type="#_x0000_t202" style="position:absolute;margin-left:357.1pt;margin-top:271.65pt;width:141.45pt;height:54.75pt;z-index:25185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" fillcolor="#0070c0">
                <v:shadow on="t" color="black" opacity="26214f" origin="-.5,-.5" offset=".74836mm,.74836mm"/>
                <v:textbox>
                  <w:txbxContent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vertic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B05C3A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853824" behindDoc="0" locked="0" layoutInCell="1" allowOverlap="1" wp14:anchorId="399775C9" wp14:editId="028E7046">
                <wp:simplePos x="0" y="0"/>
                <wp:positionH relativeFrom="column">
                  <wp:posOffset>4409440</wp:posOffset>
                </wp:positionH>
                <wp:positionV relativeFrom="paragraph">
                  <wp:posOffset>2028825</wp:posOffset>
                </wp:positionV>
                <wp:extent cx="1911985" cy="703580"/>
                <wp:effectExtent l="38100" t="38100" r="107315" b="115570"/>
                <wp:wrapSquare wrapText="bothSides"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1985" cy="70358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horizontal-tile-small"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</w:t>
                            </w:r>
                            <w:proofErr w:type="gramStart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div</w:t>
                            </w:r>
                            <w:proofErr w:type="gramEnd"/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>&gt;</w:t>
                            </w:r>
                          </w:p>
                          <w:p w:rsidR="00342209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p&gt;&lt;/p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3118C">
                              <w:rPr>
                                <w:rFonts w:ascii="Courier" w:hAnsi="Courier"/>
                                <w:color w:val="FFFFFF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342209" w:rsidRPr="00590073" w:rsidRDefault="00342209" w:rsidP="00342209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775C9" id="_x0000_s1086" type="#_x0000_t202" style="position:absolute;margin-left:347.2pt;margin-top:159.75pt;width:150.55pt;height:55.4pt;z-index:251853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div class = "horizontal-tile-small"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div&gt;</w:t>
                      </w:r>
                    </w:p>
                    <w:p w:rsidR="00342209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p&gt;&lt;/p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3118C">
                        <w:rPr>
                          <w:rFonts w:ascii="Courier" w:hAnsi="Courier"/>
                          <w:color w:val="FFFFFF"/>
                          <w:sz w:val="12"/>
                        </w:rPr>
                        <w:t xml:space="preserve">    &lt;/div&gt;</w:t>
                      </w:r>
                    </w:p>
                    <w:p w:rsidR="00342209" w:rsidRPr="00590073" w:rsidRDefault="00342209" w:rsidP="00342209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3422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oFAHzrKSYtAAAA"/>
    <w:docVar w:name="dgnword-docGUID" w:val="{932A6B2F-38B0-4661-8DEF-32E6AF5A927D}"/>
    <w:docVar w:name="dgnword-eventsink" w:val="612956416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05A5F"/>
    <w:rsid w:val="00145E77"/>
    <w:rsid w:val="00152B13"/>
    <w:rsid w:val="00153765"/>
    <w:rsid w:val="001824FE"/>
    <w:rsid w:val="001D1DB3"/>
    <w:rsid w:val="001E3787"/>
    <w:rsid w:val="00227567"/>
    <w:rsid w:val="00287AD3"/>
    <w:rsid w:val="002C7C0B"/>
    <w:rsid w:val="00327A29"/>
    <w:rsid w:val="00342209"/>
    <w:rsid w:val="00343196"/>
    <w:rsid w:val="003622CD"/>
    <w:rsid w:val="0037420F"/>
    <w:rsid w:val="00375519"/>
    <w:rsid w:val="003B776C"/>
    <w:rsid w:val="003C78A5"/>
    <w:rsid w:val="003F6CEE"/>
    <w:rsid w:val="00422430"/>
    <w:rsid w:val="00462F23"/>
    <w:rsid w:val="00466621"/>
    <w:rsid w:val="00466FF7"/>
    <w:rsid w:val="0049253C"/>
    <w:rsid w:val="004A5F84"/>
    <w:rsid w:val="004C77F1"/>
    <w:rsid w:val="004E4D97"/>
    <w:rsid w:val="00563F96"/>
    <w:rsid w:val="00567E7B"/>
    <w:rsid w:val="005713AD"/>
    <w:rsid w:val="00573F69"/>
    <w:rsid w:val="00644E50"/>
    <w:rsid w:val="00693F99"/>
    <w:rsid w:val="006A12C6"/>
    <w:rsid w:val="006B4F50"/>
    <w:rsid w:val="007051B5"/>
    <w:rsid w:val="00785C1A"/>
    <w:rsid w:val="007A0AE0"/>
    <w:rsid w:val="007A2F7E"/>
    <w:rsid w:val="007C3DAC"/>
    <w:rsid w:val="007C51F8"/>
    <w:rsid w:val="007F7305"/>
    <w:rsid w:val="00832E8C"/>
    <w:rsid w:val="00843888"/>
    <w:rsid w:val="008B2FD4"/>
    <w:rsid w:val="008B3BDF"/>
    <w:rsid w:val="008E062E"/>
    <w:rsid w:val="008F59C5"/>
    <w:rsid w:val="00903A7D"/>
    <w:rsid w:val="009421D3"/>
    <w:rsid w:val="00944BB5"/>
    <w:rsid w:val="0097382F"/>
    <w:rsid w:val="00973D0D"/>
    <w:rsid w:val="009A5382"/>
    <w:rsid w:val="009B0737"/>
    <w:rsid w:val="009B3948"/>
    <w:rsid w:val="009E71FC"/>
    <w:rsid w:val="009F6D2A"/>
    <w:rsid w:val="00A05A56"/>
    <w:rsid w:val="00A63524"/>
    <w:rsid w:val="00A66629"/>
    <w:rsid w:val="00A760B6"/>
    <w:rsid w:val="00A9013D"/>
    <w:rsid w:val="00A951A7"/>
    <w:rsid w:val="00AD683F"/>
    <w:rsid w:val="00B53B2B"/>
    <w:rsid w:val="00BD0F73"/>
    <w:rsid w:val="00C13721"/>
    <w:rsid w:val="00C3118C"/>
    <w:rsid w:val="00DB5472"/>
    <w:rsid w:val="00E62F80"/>
    <w:rsid w:val="00E94FF9"/>
    <w:rsid w:val="00ED0BAC"/>
    <w:rsid w:val="00ED5E3C"/>
    <w:rsid w:val="00EE5C16"/>
    <w:rsid w:val="00F10891"/>
    <w:rsid w:val="00F156D5"/>
    <w:rsid w:val="00F40CB3"/>
    <w:rsid w:val="00F94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9A24F7-38D7-451C-AAF8-7E3422C7F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5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28</cp:revision>
  <dcterms:created xsi:type="dcterms:W3CDTF">2018-07-07T03:04:00Z</dcterms:created>
  <dcterms:modified xsi:type="dcterms:W3CDTF">2018-07-10T01:00:00Z</dcterms:modified>
</cp:coreProperties>
</file>